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356B" w14:textId="197426D1" w:rsidR="00790194" w:rsidRDefault="00B679DA" w:rsidP="00790194">
      <w:pPr>
        <w:pStyle w:val="Heading1"/>
      </w:pPr>
      <w:r>
        <w:t>Week 5</w:t>
      </w:r>
      <w:r w:rsidR="00FD5E0C">
        <w:t xml:space="preserve"> – </w:t>
      </w:r>
      <w:r w:rsidR="005A45B5">
        <w:t>Operating System</w:t>
      </w:r>
    </w:p>
    <w:p w14:paraId="38DE559D" w14:textId="77777777" w:rsidR="00790194" w:rsidRDefault="00790194" w:rsidP="00790194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000000"/>
          <w:sz w:val="18"/>
          <w:szCs w:val="18"/>
        </w:rPr>
      </w:pPr>
    </w:p>
    <w:p w14:paraId="3EB62AF9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. </w:t>
      </w:r>
      <w:r>
        <w:rPr>
          <w:rFonts w:ascii="Times New Roman" w:hAnsi="Times New Roman" w:cs="Times New Roman"/>
          <w:color w:val="231F20"/>
          <w:sz w:val="20"/>
          <w:szCs w:val="20"/>
        </w:rPr>
        <w:t>Which open-source operating system is available on multiple hardware platforms?</w:t>
      </w:r>
    </w:p>
    <w:p w14:paraId="6D9B5836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Linux</w:t>
      </w:r>
    </w:p>
    <w:p w14:paraId="7B9413F0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Mac OS X</w:t>
      </w:r>
    </w:p>
    <w:p w14:paraId="7ACDD5FF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Windows 2000</w:t>
      </w:r>
    </w:p>
    <w:p w14:paraId="4597828F" w14:textId="5337BA52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Windows XP</w:t>
      </w:r>
    </w:p>
    <w:p w14:paraId="1BF3B4CE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60788994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2. </w:t>
      </w:r>
      <w:r>
        <w:rPr>
          <w:rFonts w:ascii="Times New Roman" w:hAnsi="Times New Roman" w:cs="Times New Roman"/>
          <w:color w:val="231F20"/>
          <w:sz w:val="20"/>
          <w:szCs w:val="20"/>
        </w:rPr>
        <w:t>Which registry file contains information about the hardware and software in the computer</w:t>
      </w:r>
    </w:p>
    <w:p w14:paraId="0B42E69C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system?</w:t>
      </w:r>
    </w:p>
    <w:p w14:paraId="20959B1B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HKEY_CLASSES_ROOT</w:t>
      </w:r>
    </w:p>
    <w:p w14:paraId="266C29A3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HKEY_CURRENT_USER</w:t>
      </w:r>
    </w:p>
    <w:p w14:paraId="1E8608FD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HKEY_LOCAL_MACHINE</w:t>
      </w:r>
    </w:p>
    <w:p w14:paraId="1713A349" w14:textId="6F6C1495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HKEY_USERS</w:t>
      </w:r>
    </w:p>
    <w:p w14:paraId="205E787D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676BE509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3. </w:t>
      </w:r>
      <w:r>
        <w:rPr>
          <w:rFonts w:ascii="Times New Roman" w:hAnsi="Times New Roman" w:cs="Times New Roman"/>
          <w:color w:val="231F20"/>
          <w:sz w:val="20"/>
          <w:szCs w:val="20"/>
        </w:rPr>
        <w:t>How can the command line be accessed in Windows XP?</w:t>
      </w:r>
    </w:p>
    <w:p w14:paraId="313E68FB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Start &gt; Run &gt; Prompt</w:t>
      </w:r>
    </w:p>
    <w:p w14:paraId="424E2F70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 xml:space="preserve">b. Start &gt; Run &gt; </w:t>
      </w:r>
      <w:proofErr w:type="spellStart"/>
      <w:r>
        <w:rPr>
          <w:rFonts w:ascii="Times New Roman" w:hAnsi="Times New Roman" w:cs="Times New Roman"/>
          <w:color w:val="231F20"/>
          <w:sz w:val="20"/>
          <w:szCs w:val="20"/>
        </w:rPr>
        <w:t>cmd</w:t>
      </w:r>
      <w:proofErr w:type="spellEnd"/>
    </w:p>
    <w:p w14:paraId="4C7EB5C0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Start &gt; Control Panel &gt; Prompt</w:t>
      </w:r>
    </w:p>
    <w:p w14:paraId="340F6D54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Start &gt; All programs &gt; Accessories &gt; Terminal</w:t>
      </w:r>
    </w:p>
    <w:p w14:paraId="04226044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Start &gt; Run &gt; Terminal</w:t>
      </w:r>
    </w:p>
    <w:p w14:paraId="35D3BEA3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174533F5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4. </w:t>
      </w:r>
      <w:r>
        <w:rPr>
          <w:rFonts w:ascii="Times New Roman" w:hAnsi="Times New Roman" w:cs="Times New Roman"/>
          <w:color w:val="231F20"/>
          <w:sz w:val="20"/>
          <w:szCs w:val="20"/>
        </w:rPr>
        <w:t>Which file system is recommended for Windows XP for large file support and</w:t>
      </w:r>
    </w:p>
    <w:p w14:paraId="54E6EF15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nhanced security?</w:t>
      </w:r>
    </w:p>
    <w:p w14:paraId="3A6ED17F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DirectX</w:t>
      </w:r>
    </w:p>
    <w:p w14:paraId="4867B8F2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DOS</w:t>
      </w:r>
    </w:p>
    <w:p w14:paraId="4E2F0483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FAT32</w:t>
      </w:r>
    </w:p>
    <w:p w14:paraId="7CCD054E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HPFS</w:t>
      </w:r>
    </w:p>
    <w:p w14:paraId="60517ADE" w14:textId="63411DAA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NTFS</w:t>
      </w:r>
    </w:p>
    <w:p w14:paraId="541BDCD2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30E38877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5. </w:t>
      </w:r>
      <w:r>
        <w:rPr>
          <w:rFonts w:ascii="Times New Roman" w:hAnsi="Times New Roman" w:cs="Times New Roman"/>
          <w:color w:val="231F20"/>
          <w:sz w:val="20"/>
          <w:szCs w:val="20"/>
        </w:rPr>
        <w:t>What is the purpose of the Microsoft Hardware Compatibility List?</w:t>
      </w:r>
    </w:p>
    <w:p w14:paraId="23F713B3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It lists all the hardware that runs Microsoft Office software.</w:t>
      </w:r>
    </w:p>
    <w:p w14:paraId="58BB8508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It lists the Microsoft software that runs on the listed hardware.</w:t>
      </w:r>
    </w:p>
    <w:p w14:paraId="2CEB56EE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It lists hardware that is supported by a Microsoft operating system.</w:t>
      </w:r>
    </w:p>
    <w:p w14:paraId="5B72A5D3" w14:textId="4BF34ADE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It lists hardware that works together.</w:t>
      </w:r>
    </w:p>
    <w:p w14:paraId="4F8BF3AD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585086CA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6. </w:t>
      </w:r>
      <w:r>
        <w:rPr>
          <w:rFonts w:ascii="Times New Roman" w:hAnsi="Times New Roman" w:cs="Times New Roman"/>
          <w:color w:val="231F20"/>
          <w:sz w:val="20"/>
          <w:szCs w:val="20"/>
        </w:rPr>
        <w:t>What should be done before upgrading from Windows 2000 to Windows XP?</w:t>
      </w:r>
    </w:p>
    <w:p w14:paraId="244FC5E2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Back up all the data files.</w:t>
      </w:r>
    </w:p>
    <w:p w14:paraId="2367220E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Update all the device drivers.</w:t>
      </w:r>
    </w:p>
    <w:p w14:paraId="46923A58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Detach all the peripheral devices.</w:t>
      </w:r>
    </w:p>
    <w:p w14:paraId="72D511D7" w14:textId="47100332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Download a legitimate XP authentication key.</w:t>
      </w:r>
    </w:p>
    <w:p w14:paraId="4C577CB7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731A5712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7. </w:t>
      </w:r>
      <w:r>
        <w:rPr>
          <w:rFonts w:ascii="Times New Roman" w:hAnsi="Times New Roman" w:cs="Times New Roman"/>
          <w:color w:val="231F20"/>
          <w:sz w:val="20"/>
          <w:szCs w:val="20"/>
        </w:rPr>
        <w:t>Which key or key sequence will enable a user to start Windows XP in Safe Mode?</w:t>
      </w:r>
    </w:p>
    <w:p w14:paraId="548B3204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 xml:space="preserve">a. </w:t>
      </w:r>
      <w:proofErr w:type="spellStart"/>
      <w:r>
        <w:rPr>
          <w:rFonts w:ascii="Times New Roman" w:hAnsi="Times New Roman" w:cs="Times New Roman"/>
          <w:color w:val="231F20"/>
          <w:sz w:val="20"/>
          <w:szCs w:val="20"/>
        </w:rPr>
        <w:t>Alt+B</w:t>
      </w:r>
      <w:proofErr w:type="spellEnd"/>
    </w:p>
    <w:p w14:paraId="7B0AB39E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 xml:space="preserve">b. </w:t>
      </w:r>
      <w:proofErr w:type="spellStart"/>
      <w:r>
        <w:rPr>
          <w:rFonts w:ascii="Times New Roman" w:hAnsi="Times New Roman" w:cs="Times New Roman"/>
          <w:color w:val="231F20"/>
          <w:sz w:val="20"/>
          <w:szCs w:val="20"/>
        </w:rPr>
        <w:t>Alt+X</w:t>
      </w:r>
      <w:proofErr w:type="spellEnd"/>
    </w:p>
    <w:p w14:paraId="6499B160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 xml:space="preserve">c. </w:t>
      </w:r>
      <w:proofErr w:type="spellStart"/>
      <w:r>
        <w:rPr>
          <w:rFonts w:ascii="Times New Roman" w:hAnsi="Times New Roman" w:cs="Times New Roman"/>
          <w:color w:val="231F20"/>
          <w:sz w:val="20"/>
          <w:szCs w:val="20"/>
        </w:rPr>
        <w:t>Alt+Z</w:t>
      </w:r>
      <w:proofErr w:type="spellEnd"/>
    </w:p>
    <w:p w14:paraId="7736AF2D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F1</w:t>
      </w:r>
    </w:p>
    <w:p w14:paraId="07EB427E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F8</w:t>
      </w:r>
    </w:p>
    <w:p w14:paraId="67629A09" w14:textId="5358535E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f. The Windows key</w:t>
      </w:r>
    </w:p>
    <w:p w14:paraId="7E8323A6" w14:textId="07FB83BB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56F94A1D" w14:textId="349D28AE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0C2E7581" w14:textId="6D5E849E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5E12886C" w14:textId="08088E26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4B420565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4CBC494C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lastRenderedPageBreak/>
        <w:t xml:space="preserve">8. </w:t>
      </w:r>
      <w:r>
        <w:rPr>
          <w:rFonts w:ascii="Times New Roman" w:hAnsi="Times New Roman" w:cs="Times New Roman"/>
          <w:color w:val="231F20"/>
          <w:sz w:val="20"/>
          <w:szCs w:val="20"/>
        </w:rPr>
        <w:t>What is a good example of an open-ended question that a technician can ask the user to</w:t>
      </w:r>
    </w:p>
    <w:p w14:paraId="5D378E91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learn more about conditions before the failure?</w:t>
      </w:r>
    </w:p>
    <w:p w14:paraId="37652C5A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What software has been installed recently on the computer?</w:t>
      </w:r>
    </w:p>
    <w:p w14:paraId="3F63486B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Does the computer boot into the operating system?</w:t>
      </w:r>
    </w:p>
    <w:p w14:paraId="5EDE14E6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Are there any beeps when the computer boots?</w:t>
      </w:r>
    </w:p>
    <w:p w14:paraId="08D4A834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Has anybody else used the computer recently?</w:t>
      </w:r>
    </w:p>
    <w:p w14:paraId="614594E7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How many users were logged on to the network when the failure occurred?</w:t>
      </w:r>
    </w:p>
    <w:p w14:paraId="456E3CBB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311CB178" w14:textId="77777777" w:rsidR="006831B6" w:rsidRDefault="006831B6" w:rsidP="006831B6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9. </w:t>
      </w:r>
      <w:r>
        <w:rPr>
          <w:rFonts w:ascii="Times New Roman" w:hAnsi="Times New Roman" w:cs="Times New Roman"/>
          <w:color w:val="231F20"/>
          <w:sz w:val="20"/>
          <w:szCs w:val="20"/>
        </w:rPr>
        <w:t>What is a common cause of the error message “Invalid system disk”?</w:t>
      </w:r>
    </w:p>
    <w:p w14:paraId="34D112C6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The Delete key was pressed during the system boot.</w:t>
      </w:r>
    </w:p>
    <w:p w14:paraId="53CA0906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 xml:space="preserve">b. There is a </w:t>
      </w:r>
      <w:proofErr w:type="spellStart"/>
      <w:r>
        <w:rPr>
          <w:rFonts w:ascii="Times New Roman" w:hAnsi="Times New Roman" w:cs="Times New Roman"/>
          <w:color w:val="231F20"/>
          <w:sz w:val="20"/>
          <w:szCs w:val="20"/>
        </w:rPr>
        <w:t>nonbootable</w:t>
      </w:r>
      <w:proofErr w:type="spellEnd"/>
      <w:r>
        <w:rPr>
          <w:rFonts w:ascii="Times New Roman" w:hAnsi="Times New Roman" w:cs="Times New Roman"/>
          <w:color w:val="231F20"/>
          <w:sz w:val="20"/>
          <w:szCs w:val="20"/>
        </w:rPr>
        <w:t xml:space="preserve"> floppy disk or CD in the drive.</w:t>
      </w:r>
    </w:p>
    <w:p w14:paraId="08C915E2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There is no floppy disk or CD in the drive.</w:t>
      </w:r>
    </w:p>
    <w:p w14:paraId="25592564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The BIOS has been changed to boot from the hard drive first.</w:t>
      </w:r>
    </w:p>
    <w:p w14:paraId="67FC4032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06FBCB12" w14:textId="77777777" w:rsidR="003A2D8B" w:rsidRPr="003A2D8B" w:rsidRDefault="003A2D8B" w:rsidP="003A2D8B">
      <w:pPr>
        <w:pStyle w:val="NumList1"/>
        <w:numPr>
          <w:ilvl w:val="0"/>
          <w:numId w:val="1"/>
        </w:numPr>
        <w:spacing w:after="0"/>
        <w:ind w:left="284"/>
        <w:jc w:val="both"/>
        <w:rPr>
          <w:rFonts w:ascii="Times New Roman" w:hAnsi="Times New Roman"/>
          <w:bCs/>
          <w:color w:val="auto"/>
          <w:sz w:val="20"/>
        </w:rPr>
      </w:pPr>
      <w:r w:rsidRPr="003A2D8B">
        <w:rPr>
          <w:rFonts w:ascii="Times New Roman" w:hAnsi="Times New Roman"/>
          <w:bCs/>
          <w:color w:val="auto"/>
          <w:sz w:val="20"/>
        </w:rPr>
        <w:t>Which of the following regular maintenance tasks for a workgroup of PCs is most likely to be performed on a nightly basis?</w:t>
      </w:r>
    </w:p>
    <w:p w14:paraId="04AA2FA9" w14:textId="77777777" w:rsidR="003A2D8B" w:rsidRPr="003A2D8B" w:rsidRDefault="003A2D8B" w:rsidP="003A2D8B">
      <w:pPr>
        <w:pStyle w:val="NumList1"/>
        <w:numPr>
          <w:ilvl w:val="0"/>
          <w:numId w:val="2"/>
        </w:numPr>
        <w:spacing w:after="0"/>
        <w:ind w:left="284"/>
        <w:jc w:val="both"/>
        <w:rPr>
          <w:rFonts w:ascii="Times New Roman" w:hAnsi="Times New Roman"/>
          <w:bCs/>
          <w:color w:val="auto"/>
          <w:sz w:val="20"/>
        </w:rPr>
      </w:pPr>
      <w:r w:rsidRPr="003A2D8B">
        <w:rPr>
          <w:rFonts w:ascii="Times New Roman" w:hAnsi="Times New Roman"/>
          <w:bCs/>
          <w:color w:val="auto"/>
          <w:sz w:val="20"/>
        </w:rPr>
        <w:t>CHKDSK</w:t>
      </w:r>
      <w:bookmarkStart w:id="0" w:name="_GoBack"/>
      <w:bookmarkEnd w:id="0"/>
    </w:p>
    <w:p w14:paraId="0FF309C4" w14:textId="77777777" w:rsidR="003A2D8B" w:rsidRPr="003A2D8B" w:rsidRDefault="003A2D8B" w:rsidP="003A2D8B">
      <w:pPr>
        <w:pStyle w:val="NumList1"/>
        <w:numPr>
          <w:ilvl w:val="0"/>
          <w:numId w:val="2"/>
        </w:numPr>
        <w:spacing w:after="0"/>
        <w:ind w:left="284"/>
        <w:jc w:val="both"/>
        <w:rPr>
          <w:rFonts w:ascii="Times New Roman" w:hAnsi="Times New Roman"/>
          <w:bCs/>
          <w:color w:val="auto"/>
          <w:sz w:val="20"/>
        </w:rPr>
      </w:pPr>
      <w:r w:rsidRPr="003A2D8B">
        <w:rPr>
          <w:rFonts w:ascii="Times New Roman" w:hAnsi="Times New Roman"/>
          <w:bCs/>
          <w:color w:val="auto"/>
          <w:sz w:val="20"/>
        </w:rPr>
        <w:t>Path installation</w:t>
      </w:r>
    </w:p>
    <w:p w14:paraId="79CA4D7C" w14:textId="77777777" w:rsidR="003A2D8B" w:rsidRPr="003A2D8B" w:rsidRDefault="003A2D8B" w:rsidP="003A2D8B">
      <w:pPr>
        <w:pStyle w:val="NumList1"/>
        <w:numPr>
          <w:ilvl w:val="0"/>
          <w:numId w:val="2"/>
        </w:numPr>
        <w:spacing w:after="0"/>
        <w:ind w:left="284"/>
        <w:jc w:val="both"/>
        <w:rPr>
          <w:rFonts w:ascii="Times New Roman" w:hAnsi="Times New Roman"/>
          <w:bCs/>
          <w:color w:val="auto"/>
          <w:sz w:val="20"/>
        </w:rPr>
      </w:pPr>
      <w:r w:rsidRPr="003A2D8B">
        <w:rPr>
          <w:rFonts w:ascii="Times New Roman" w:hAnsi="Times New Roman"/>
          <w:bCs/>
          <w:color w:val="auto"/>
          <w:sz w:val="20"/>
        </w:rPr>
        <w:t>Defragmentation</w:t>
      </w:r>
    </w:p>
    <w:p w14:paraId="610B9178" w14:textId="77777777" w:rsidR="003A2D8B" w:rsidRPr="003A2D8B" w:rsidRDefault="003A2D8B" w:rsidP="003A2D8B">
      <w:pPr>
        <w:pStyle w:val="NumList1"/>
        <w:numPr>
          <w:ilvl w:val="0"/>
          <w:numId w:val="2"/>
        </w:numPr>
        <w:spacing w:after="0"/>
        <w:ind w:left="284"/>
        <w:jc w:val="both"/>
        <w:rPr>
          <w:rFonts w:ascii="Times New Roman" w:hAnsi="Times New Roman"/>
          <w:bCs/>
          <w:color w:val="auto"/>
          <w:sz w:val="20"/>
        </w:rPr>
      </w:pPr>
      <w:r w:rsidRPr="003A2D8B">
        <w:rPr>
          <w:rFonts w:ascii="Times New Roman" w:hAnsi="Times New Roman"/>
          <w:bCs/>
          <w:color w:val="auto"/>
          <w:sz w:val="20"/>
        </w:rPr>
        <w:t xml:space="preserve">Backups </w:t>
      </w:r>
    </w:p>
    <w:p w14:paraId="46F9FA55" w14:textId="4539718D" w:rsidR="00C83F77" w:rsidRDefault="00C83F77" w:rsidP="00FD5E0C">
      <w:pPr>
        <w:widowControl w:val="0"/>
        <w:autoSpaceDE w:val="0"/>
        <w:autoSpaceDN w:val="0"/>
        <w:adjustRightInd w:val="0"/>
      </w:pPr>
    </w:p>
    <w:p w14:paraId="29C8BE1A" w14:textId="0EF23F76" w:rsidR="00790194" w:rsidRDefault="00790194"/>
    <w:p w14:paraId="5C6BAC0E" w14:textId="602F052D" w:rsidR="00790194" w:rsidRDefault="00790194" w:rsidP="00790194">
      <w:pPr>
        <w:pStyle w:val="Heading1"/>
      </w:pPr>
      <w:r>
        <w:t>Answers</w:t>
      </w:r>
    </w:p>
    <w:p w14:paraId="0A29EECB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05BAA782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2. </w:t>
      </w:r>
      <w:r>
        <w:rPr>
          <w:rFonts w:ascii="Times New Roman" w:hAnsi="Times New Roman" w:cs="Times New Roman"/>
          <w:color w:val="231F20"/>
          <w:sz w:val="20"/>
          <w:szCs w:val="20"/>
        </w:rPr>
        <w:t>C</w:t>
      </w:r>
    </w:p>
    <w:p w14:paraId="64B8DDD2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3. </w:t>
      </w:r>
      <w:r>
        <w:rPr>
          <w:rFonts w:ascii="Times New Roman" w:hAnsi="Times New Roman" w:cs="Times New Roman"/>
          <w:color w:val="231F20"/>
          <w:sz w:val="20"/>
          <w:szCs w:val="20"/>
        </w:rPr>
        <w:t>B</w:t>
      </w:r>
    </w:p>
    <w:p w14:paraId="2322B8F4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4. </w:t>
      </w:r>
      <w:r>
        <w:rPr>
          <w:rFonts w:ascii="Times New Roman" w:hAnsi="Times New Roman" w:cs="Times New Roman"/>
          <w:color w:val="231F20"/>
          <w:sz w:val="20"/>
          <w:szCs w:val="20"/>
        </w:rPr>
        <w:t>E</w:t>
      </w:r>
    </w:p>
    <w:p w14:paraId="061E1F31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5. </w:t>
      </w:r>
      <w:r>
        <w:rPr>
          <w:rFonts w:ascii="Times New Roman" w:hAnsi="Times New Roman" w:cs="Times New Roman"/>
          <w:color w:val="231F20"/>
          <w:sz w:val="20"/>
          <w:szCs w:val="20"/>
        </w:rPr>
        <w:t>C</w:t>
      </w:r>
    </w:p>
    <w:p w14:paraId="4C9F5744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6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17E3BBF3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7. </w:t>
      </w:r>
      <w:r>
        <w:rPr>
          <w:rFonts w:ascii="Times New Roman" w:hAnsi="Times New Roman" w:cs="Times New Roman"/>
          <w:color w:val="231F20"/>
          <w:sz w:val="20"/>
          <w:szCs w:val="20"/>
        </w:rPr>
        <w:t>E</w:t>
      </w:r>
    </w:p>
    <w:p w14:paraId="16AE1081" w14:textId="77777777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8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2EBBD352" w14:textId="25AB233A" w:rsidR="006831B6" w:rsidRDefault="006831B6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9. </w:t>
      </w:r>
      <w:r>
        <w:rPr>
          <w:rFonts w:ascii="Times New Roman" w:hAnsi="Times New Roman" w:cs="Times New Roman"/>
          <w:color w:val="231F20"/>
          <w:sz w:val="20"/>
          <w:szCs w:val="20"/>
        </w:rPr>
        <w:t>B</w:t>
      </w:r>
    </w:p>
    <w:p w14:paraId="31731CBF" w14:textId="10F095E7" w:rsidR="003A2D8B" w:rsidRDefault="003A2D8B" w:rsidP="006831B6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0.D</w:t>
      </w:r>
    </w:p>
    <w:p w14:paraId="2C2ECF75" w14:textId="21530D17" w:rsidR="00790194" w:rsidRDefault="00790194" w:rsidP="006831B6">
      <w:pPr>
        <w:widowControl w:val="0"/>
        <w:autoSpaceDE w:val="0"/>
        <w:autoSpaceDN w:val="0"/>
        <w:adjustRightInd w:val="0"/>
      </w:pPr>
    </w:p>
    <w:sectPr w:rsidR="007901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633558"/>
    <w:multiLevelType w:val="hybridMultilevel"/>
    <w:tmpl w:val="AEEC38B2"/>
    <w:lvl w:ilvl="0" w:tplc="D74C1936">
      <w:start w:val="10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FA1B9C"/>
    <w:multiLevelType w:val="hybridMultilevel"/>
    <w:tmpl w:val="3878E4B4"/>
    <w:lvl w:ilvl="0" w:tplc="70FAA4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jOyMDEzMjIxMLJQ0lEKTi0uzszPAykwqgUAC+mczSwAAAA="/>
  </w:docVars>
  <w:rsids>
    <w:rsidRoot w:val="00790194"/>
    <w:rsid w:val="00194AE5"/>
    <w:rsid w:val="003A2D8B"/>
    <w:rsid w:val="0049198C"/>
    <w:rsid w:val="005A45B5"/>
    <w:rsid w:val="005C447E"/>
    <w:rsid w:val="006831B6"/>
    <w:rsid w:val="00790194"/>
    <w:rsid w:val="007C4907"/>
    <w:rsid w:val="00876306"/>
    <w:rsid w:val="00887202"/>
    <w:rsid w:val="00B679DA"/>
    <w:rsid w:val="00C83F77"/>
    <w:rsid w:val="00F45413"/>
    <w:rsid w:val="00FD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E9018"/>
  <w15:chartTrackingRefBased/>
  <w15:docId w15:val="{BAF3412C-EAB2-4163-AEFC-CE846BB71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194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194"/>
    <w:rPr>
      <w:rFonts w:asciiTheme="majorHAnsi" w:eastAsiaTheme="majorEastAsia" w:hAnsiTheme="majorHAnsi" w:cstheme="majorBidi"/>
      <w:b/>
      <w:sz w:val="40"/>
      <w:szCs w:val="32"/>
    </w:rPr>
  </w:style>
  <w:style w:type="paragraph" w:customStyle="1" w:styleId="NumList1">
    <w:name w:val="NumList1"/>
    <w:basedOn w:val="Normal"/>
    <w:rsid w:val="003A2D8B"/>
    <w:pPr>
      <w:suppressAutoHyphens/>
      <w:spacing w:after="240" w:line="100" w:lineRule="atLeast"/>
    </w:pPr>
    <w:rPr>
      <w:rFonts w:ascii="Courier" w:eastAsia="Times New Roman" w:hAnsi="Courier" w:cs="Times New Roman"/>
      <w:color w:val="00000A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t Man Shakya</dc:creator>
  <cp:keywords/>
  <dc:description/>
  <cp:lastModifiedBy>Puranjan Acharya</cp:lastModifiedBy>
  <cp:revision>5</cp:revision>
  <dcterms:created xsi:type="dcterms:W3CDTF">2017-12-06T13:41:00Z</dcterms:created>
  <dcterms:modified xsi:type="dcterms:W3CDTF">2019-07-07T04:48:00Z</dcterms:modified>
</cp:coreProperties>
</file>